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3209" w:rsidRPr="00543209" w:rsidRDefault="00795D57" w:rsidP="00543209">
      <w:pPr>
        <w:pBdr>
          <w:top w:val="single" w:sz="12" w:space="0" w:color="CCCCCC"/>
        </w:pBdr>
        <w:shd w:val="clear" w:color="auto" w:fill="FFFFFF"/>
        <w:spacing w:after="0" w:line="240" w:lineRule="auto"/>
        <w:outlineLvl w:val="2"/>
        <w:rPr>
          <w:rFonts w:ascii="Lato" w:eastAsia="Times New Roman" w:hAnsi="Lato" w:cs="Arial"/>
          <w:color w:val="222222"/>
          <w:sz w:val="27"/>
          <w:szCs w:val="27"/>
        </w:rPr>
      </w:pPr>
      <w:r>
        <w:rPr>
          <w:rFonts w:ascii="Lato" w:eastAsia="Times New Roman" w:hAnsi="Lato" w:cs="Arial"/>
          <w:color w:val="222222"/>
          <w:sz w:val="27"/>
          <w:szCs w:val="27"/>
        </w:rPr>
        <w:t>Donation</w:t>
      </w:r>
      <w:r w:rsidRPr="00543209">
        <w:rPr>
          <w:rFonts w:ascii="Lato" w:eastAsia="Times New Roman" w:hAnsi="Lato" w:cs="Arial"/>
          <w:color w:val="222222"/>
          <w:sz w:val="27"/>
          <w:szCs w:val="27"/>
        </w:rPr>
        <w:t xml:space="preserve"> Thank</w:t>
      </w:r>
      <w:r w:rsidR="00543209" w:rsidRPr="00543209">
        <w:rPr>
          <w:rFonts w:ascii="Lato" w:eastAsia="Times New Roman" w:hAnsi="Lato" w:cs="Arial"/>
          <w:color w:val="222222"/>
          <w:sz w:val="27"/>
          <w:szCs w:val="27"/>
        </w:rPr>
        <w:t xml:space="preserve"> You Letter </w:t>
      </w:r>
    </w:p>
    <w:p w:rsidR="00543209" w:rsidRPr="00543209" w:rsidRDefault="00543209" w:rsidP="00543209">
      <w:p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Dear James,</w:t>
      </w:r>
    </w:p>
    <w:p w:rsidR="00543209" w:rsidRPr="00543209" w:rsidRDefault="00543209" w:rsidP="00543209">
      <w:p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First, let me just say, thank you!</w:t>
      </w:r>
    </w:p>
    <w:p w:rsidR="00543209" w:rsidRPr="00543209" w:rsidRDefault="00543209" w:rsidP="00543209">
      <w:p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Your recent donation of $150 means that you understand just how valuable riding a horse can be to a child with cognitive or physical challenges.</w:t>
      </w:r>
    </w:p>
    <w:p w:rsidR="00543209" w:rsidRPr="00543209" w:rsidRDefault="00543209" w:rsidP="00543209">
      <w:p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But let me tell you what our services at Therapeutic Riding of Atlanta mean to some of the children who come to our classes.</w:t>
      </w:r>
    </w:p>
    <w:p w:rsidR="00543209" w:rsidRPr="00543209" w:rsidRDefault="00543209" w:rsidP="00543209">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One little boy with severe cerebral palsy learned how to sit up tall on his horse. His mother was so proud and said, "I never thought he'd be able to do so well. If he can do this, what else can he do?"</w:t>
      </w:r>
    </w:p>
    <w:p w:rsidR="00543209" w:rsidRPr="00543209" w:rsidRDefault="00543209" w:rsidP="00543209">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A young girl who had never said a word suddenly said "go" to her horse.</w:t>
      </w:r>
    </w:p>
    <w:p w:rsidR="00543209" w:rsidRPr="00543209" w:rsidRDefault="00543209" w:rsidP="00543209">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Because she built her confidence by riding, one little girl is no longer afraid to be on the playground swings.</w:t>
      </w:r>
    </w:p>
    <w:p w:rsidR="00543209" w:rsidRPr="00543209" w:rsidRDefault="00543209" w:rsidP="00543209">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 xml:space="preserve">A child who had trouble walking by </w:t>
      </w:r>
      <w:proofErr w:type="gramStart"/>
      <w:r w:rsidRPr="00543209">
        <w:rPr>
          <w:rFonts w:ascii="Lato" w:eastAsia="Times New Roman" w:hAnsi="Lato" w:cs="Arial"/>
          <w:color w:val="222222"/>
          <w:sz w:val="26"/>
          <w:szCs w:val="26"/>
        </w:rPr>
        <w:t>himself</w:t>
      </w:r>
      <w:proofErr w:type="gramEnd"/>
      <w:r w:rsidRPr="00543209">
        <w:rPr>
          <w:rFonts w:ascii="Lato" w:eastAsia="Times New Roman" w:hAnsi="Lato" w:cs="Arial"/>
          <w:color w:val="222222"/>
          <w:sz w:val="26"/>
          <w:szCs w:val="26"/>
        </w:rPr>
        <w:t xml:space="preserve"> started doing so after only a few times on a horse.</w:t>
      </w:r>
    </w:p>
    <w:p w:rsidR="00543209" w:rsidRPr="00543209" w:rsidRDefault="00543209" w:rsidP="00543209">
      <w:pPr>
        <w:numPr>
          <w:ilvl w:val="0"/>
          <w:numId w:val="1"/>
        </w:num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A young girl was able to speak louder in her classroom because she had become stronger and her respiration better from riding her horse.</w:t>
      </w:r>
    </w:p>
    <w:p w:rsidR="00543209" w:rsidRPr="00543209" w:rsidRDefault="00543209" w:rsidP="00543209">
      <w:p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Although these victories may seem small to the average person, you know that they are not. That's why you gave, and why the kids we serve and we are full of gratitude for your generosity.</w:t>
      </w:r>
    </w:p>
    <w:p w:rsidR="00543209" w:rsidRPr="00543209" w:rsidRDefault="00543209" w:rsidP="00543209">
      <w:p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Donors like you help make our therapeutic riding possible, ensure that our horses are well fed, housed, and trained, and guarantee that we can offer scholarships to children and their families who could not, otherwise, afford these life-enhancing activities.</w:t>
      </w:r>
    </w:p>
    <w:p w:rsidR="00543209" w:rsidRPr="00543209" w:rsidRDefault="00543209" w:rsidP="00543209">
      <w:p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 xml:space="preserve">We want you to be an active member of our community too. Please visit our website at www.tra.org to sign up for our emails and newsletters. And do watch for invitations to our events such as </w:t>
      </w:r>
      <w:proofErr w:type="spellStart"/>
      <w:r w:rsidRPr="00543209">
        <w:rPr>
          <w:rFonts w:ascii="Lato" w:eastAsia="Times New Roman" w:hAnsi="Lato" w:cs="Arial"/>
          <w:color w:val="222222"/>
          <w:sz w:val="26"/>
          <w:szCs w:val="26"/>
        </w:rPr>
        <w:t>Horsin</w:t>
      </w:r>
      <w:proofErr w:type="spellEnd"/>
      <w:r w:rsidRPr="00543209">
        <w:rPr>
          <w:rFonts w:ascii="Lato" w:eastAsia="Times New Roman" w:hAnsi="Lato" w:cs="Arial"/>
          <w:color w:val="222222"/>
          <w:sz w:val="26"/>
          <w:szCs w:val="26"/>
        </w:rPr>
        <w:t>' Around, Hearts &amp; Horses, and the special tours we offer all year round.</w:t>
      </w:r>
    </w:p>
    <w:p w:rsidR="00543209" w:rsidRPr="00543209" w:rsidRDefault="00543209" w:rsidP="00543209">
      <w:p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We are volunteer intense and would love for you to experience the joy of helping a child ride a horse. Just indicate your interest at our website or call volunteer coordinator, Sandy Converse, at xxx-</w:t>
      </w:r>
      <w:proofErr w:type="spellStart"/>
      <w:r w:rsidRPr="00543209">
        <w:rPr>
          <w:rFonts w:ascii="Lato" w:eastAsia="Times New Roman" w:hAnsi="Lato" w:cs="Arial"/>
          <w:color w:val="222222"/>
          <w:sz w:val="26"/>
          <w:szCs w:val="26"/>
        </w:rPr>
        <w:t>xxxx</w:t>
      </w:r>
      <w:proofErr w:type="spellEnd"/>
      <w:r w:rsidRPr="00543209">
        <w:rPr>
          <w:rFonts w:ascii="Lato" w:eastAsia="Times New Roman" w:hAnsi="Lato" w:cs="Arial"/>
          <w:color w:val="222222"/>
          <w:sz w:val="26"/>
          <w:szCs w:val="26"/>
        </w:rPr>
        <w:t>. Volunteers get to wear some great t-shirts too!</w:t>
      </w:r>
    </w:p>
    <w:p w:rsidR="00543209" w:rsidRPr="00543209" w:rsidRDefault="00543209" w:rsidP="00543209">
      <w:p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lastRenderedPageBreak/>
        <w:t>Again, thank you! We love your support.</w:t>
      </w:r>
    </w:p>
    <w:p w:rsidR="00543209" w:rsidRPr="00543209" w:rsidRDefault="00543209" w:rsidP="00543209">
      <w:p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Best always,</w:t>
      </w:r>
    </w:p>
    <w:p w:rsidR="00543209" w:rsidRPr="00543209" w:rsidRDefault="00543209" w:rsidP="00543209">
      <w:p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Lilly Anderson</w:t>
      </w:r>
      <w:r w:rsidRPr="00543209">
        <w:rPr>
          <w:rFonts w:ascii="Lato" w:eastAsia="Times New Roman" w:hAnsi="Lato" w:cs="Arial"/>
          <w:color w:val="222222"/>
          <w:sz w:val="26"/>
          <w:szCs w:val="26"/>
        </w:rPr>
        <w:br/>
        <w:t>Executive Director</w:t>
      </w:r>
    </w:p>
    <w:p w:rsidR="00543209" w:rsidRPr="00543209" w:rsidRDefault="00543209" w:rsidP="00543209">
      <w:pPr>
        <w:shd w:val="clear" w:color="auto" w:fill="FFFFFF"/>
        <w:spacing w:before="100" w:beforeAutospacing="1" w:after="100" w:afterAutospacing="1" w:line="240" w:lineRule="auto"/>
        <w:rPr>
          <w:rFonts w:ascii="Lato" w:eastAsia="Times New Roman" w:hAnsi="Lato" w:cs="Arial"/>
          <w:color w:val="222222"/>
          <w:sz w:val="26"/>
          <w:szCs w:val="26"/>
        </w:rPr>
      </w:pPr>
      <w:r w:rsidRPr="00543209">
        <w:rPr>
          <w:rFonts w:ascii="Lato" w:eastAsia="Times New Roman" w:hAnsi="Lato" w:cs="Arial"/>
          <w:color w:val="222222"/>
          <w:sz w:val="26"/>
          <w:szCs w:val="26"/>
        </w:rPr>
        <w:t xml:space="preserve">P.S. </w:t>
      </w:r>
      <w:proofErr w:type="gramStart"/>
      <w:r w:rsidRPr="00543209">
        <w:rPr>
          <w:rFonts w:ascii="Lato" w:eastAsia="Times New Roman" w:hAnsi="Lato" w:cs="Arial"/>
          <w:color w:val="222222"/>
          <w:sz w:val="26"/>
          <w:szCs w:val="26"/>
        </w:rPr>
        <w:t>As a</w:t>
      </w:r>
      <w:proofErr w:type="gramEnd"/>
      <w:r w:rsidRPr="00543209">
        <w:rPr>
          <w:rFonts w:ascii="Lato" w:eastAsia="Times New Roman" w:hAnsi="Lato" w:cs="Arial"/>
          <w:color w:val="222222"/>
          <w:sz w:val="26"/>
          <w:szCs w:val="26"/>
        </w:rPr>
        <w:t xml:space="preserve"> special thanks, we will be adding you to our exclusive circle of friends and listing your name in our annual report and our newsletter. Please stop by our ranch soon so we can say thanks in person.</w:t>
      </w:r>
    </w:p>
    <w:p w:rsidR="00543209" w:rsidRPr="00543209" w:rsidRDefault="00543209" w:rsidP="00543209">
      <w:pPr>
        <w:shd w:val="clear" w:color="auto" w:fill="FFFFFF"/>
        <w:spacing w:before="100" w:beforeAutospacing="1" w:after="100" w:afterAutospacing="1" w:line="240" w:lineRule="auto"/>
        <w:rPr>
          <w:rFonts w:ascii="Lato" w:eastAsia="Times New Roman" w:hAnsi="Lato" w:cs="Arial"/>
          <w:color w:val="000000" w:themeColor="text1"/>
          <w:sz w:val="26"/>
          <w:szCs w:val="26"/>
        </w:rPr>
      </w:pPr>
      <w:r w:rsidRPr="00543209">
        <w:rPr>
          <w:rFonts w:ascii="Lato" w:eastAsia="Times New Roman" w:hAnsi="Lato" w:cs="Arial"/>
          <w:color w:val="000000" w:themeColor="text1"/>
          <w:sz w:val="26"/>
          <w:szCs w:val="26"/>
        </w:rPr>
        <w:t>Mailing </w:t>
      </w:r>
      <w:r w:rsidRPr="00543209">
        <w:rPr>
          <w:rFonts w:ascii="Lato" w:eastAsia="Times New Roman" w:hAnsi="Lato" w:cs="Arial"/>
          <w:color w:val="000000" w:themeColor="text1"/>
          <w:sz w:val="26"/>
        </w:rPr>
        <w:t>thank you letters</w:t>
      </w:r>
      <w:r w:rsidRPr="00543209">
        <w:rPr>
          <w:rFonts w:ascii="Lato" w:eastAsia="Times New Roman" w:hAnsi="Lato" w:cs="Arial"/>
          <w:color w:val="000000" w:themeColor="text1"/>
          <w:sz w:val="26"/>
          <w:szCs w:val="26"/>
        </w:rPr>
        <w:t> to donors creates a lasting bond that will bring in funds year after year. Reconnect the donor with your </w:t>
      </w:r>
      <w:r w:rsidRPr="00543209">
        <w:rPr>
          <w:rFonts w:ascii="Lato" w:eastAsia="Times New Roman" w:hAnsi="Lato" w:cs="Arial"/>
          <w:color w:val="000000" w:themeColor="text1"/>
          <w:sz w:val="26"/>
        </w:rPr>
        <w:t>mission</w:t>
      </w:r>
      <w:r w:rsidRPr="00543209">
        <w:rPr>
          <w:rFonts w:ascii="Lato" w:eastAsia="Times New Roman" w:hAnsi="Lato" w:cs="Arial"/>
          <w:color w:val="000000" w:themeColor="text1"/>
          <w:sz w:val="26"/>
          <w:szCs w:val="26"/>
        </w:rPr>
        <w:t>, mention your specific programs, and restate the need. Let the giver know just what his or her donation did, the results it made possible.</w:t>
      </w:r>
    </w:p>
    <w:p w:rsidR="00AF6BA7" w:rsidRPr="00543209" w:rsidRDefault="00AF6BA7">
      <w:pPr>
        <w:rPr>
          <w:rFonts w:ascii="Lato" w:hAnsi="Lato"/>
        </w:rPr>
      </w:pPr>
    </w:p>
    <w:sectPr w:rsidR="00AF6BA7" w:rsidRPr="00543209" w:rsidSect="00AF6BA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1377A65"/>
    <w:multiLevelType w:val="multilevel"/>
    <w:tmpl w:val="A7BA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NDMyMza2NDK3sDRQ0lEKTi0uzszPAykwqgUAJDFSNiwAAAA="/>
  </w:docVars>
  <w:rsids>
    <w:rsidRoot w:val="00543209"/>
    <w:rsid w:val="00543209"/>
    <w:rsid w:val="00753260"/>
    <w:rsid w:val="00795D57"/>
    <w:rsid w:val="00AF6BA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6BA7"/>
  </w:style>
  <w:style w:type="paragraph" w:styleId="Heading3">
    <w:name w:val="heading 3"/>
    <w:basedOn w:val="Normal"/>
    <w:link w:val="Heading3Char"/>
    <w:uiPriority w:val="9"/>
    <w:qFormat/>
    <w:rsid w:val="0054320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4320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432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p">
    <w:name w:val="comp"/>
    <w:basedOn w:val="Normal"/>
    <w:rsid w:val="0054320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43209"/>
    <w:rPr>
      <w:color w:val="0000FF"/>
      <w:u w:val="single"/>
    </w:rPr>
  </w:style>
</w:styles>
</file>

<file path=word/webSettings.xml><?xml version="1.0" encoding="utf-8"?>
<w:webSettings xmlns:r="http://schemas.openxmlformats.org/officeDocument/2006/relationships" xmlns:w="http://schemas.openxmlformats.org/wordprocessingml/2006/main">
  <w:divs>
    <w:div w:id="1079326250">
      <w:bodyDiv w:val="1"/>
      <w:marLeft w:val="0"/>
      <w:marRight w:val="0"/>
      <w:marTop w:val="0"/>
      <w:marBottom w:val="0"/>
      <w:divBdr>
        <w:top w:val="none" w:sz="0" w:space="0" w:color="auto"/>
        <w:left w:val="none" w:sz="0" w:space="0" w:color="auto"/>
        <w:bottom w:val="none" w:sz="0" w:space="0" w:color="auto"/>
        <w:right w:val="none" w:sz="0" w:space="0" w:color="auto"/>
      </w:divBdr>
      <w:divsChild>
        <w:div w:id="1443912582">
          <w:marLeft w:val="0"/>
          <w:marRight w:val="0"/>
          <w:marTop w:val="0"/>
          <w:marBottom w:val="0"/>
          <w:divBdr>
            <w:top w:val="none" w:sz="0" w:space="0" w:color="auto"/>
            <w:left w:val="none" w:sz="0" w:space="0" w:color="auto"/>
            <w:bottom w:val="none" w:sz="0" w:space="0" w:color="auto"/>
            <w:right w:val="none" w:sz="0" w:space="0" w:color="auto"/>
          </w:divBdr>
          <w:divsChild>
            <w:div w:id="1832787802">
              <w:marLeft w:val="0"/>
              <w:marRight w:val="0"/>
              <w:marTop w:val="0"/>
              <w:marBottom w:val="0"/>
              <w:divBdr>
                <w:top w:val="none" w:sz="0" w:space="0" w:color="auto"/>
                <w:left w:val="none" w:sz="0" w:space="0" w:color="auto"/>
                <w:bottom w:val="none" w:sz="0" w:space="0" w:color="auto"/>
                <w:right w:val="none" w:sz="0" w:space="0" w:color="auto"/>
              </w:divBdr>
              <w:divsChild>
                <w:div w:id="74168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74</Words>
  <Characters>2135</Characters>
  <Application>Microsoft Office Word</Application>
  <DocSecurity>0</DocSecurity>
  <Lines>17</Lines>
  <Paragraphs>5</Paragraphs>
  <ScaleCrop>false</ScaleCrop>
  <Company>MRT www.Win2Farsi.com</Company>
  <LinksUpToDate>false</LinksUpToDate>
  <CharactersWithSpaces>25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1-01-05T10:30:00Z</dcterms:created>
  <dcterms:modified xsi:type="dcterms:W3CDTF">2021-01-22T04:02:00Z</dcterms:modified>
</cp:coreProperties>
</file>